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A46E7" w14:textId="77777777" w:rsidR="005D72DC" w:rsidRDefault="005D72DC" w:rsidP="005D72DC">
      <w:pPr>
        <w:rPr>
          <w:lang w:val="en-US"/>
        </w:rPr>
      </w:pPr>
    </w:p>
    <w:p w14:paraId="43CEDC9E" w14:textId="77777777" w:rsidR="005D72DC" w:rsidRDefault="005D72DC" w:rsidP="005D72DC">
      <w:pPr>
        <w:rPr>
          <w:lang w:val="en-US"/>
        </w:rPr>
      </w:pPr>
    </w:p>
    <w:p w14:paraId="71F264EC" w14:textId="77777777" w:rsidR="008C607F" w:rsidRDefault="008C607F" w:rsidP="005D72DC">
      <w:pPr>
        <w:rPr>
          <w:lang w:val="en-US"/>
        </w:rPr>
      </w:pPr>
      <w:r>
        <w:rPr>
          <w:lang w:val="en-US"/>
        </w:rPr>
        <w:t>Dear Students,</w:t>
      </w:r>
    </w:p>
    <w:p w14:paraId="7B16B588" w14:textId="77777777" w:rsidR="008C607F" w:rsidRDefault="008C607F" w:rsidP="005D72DC">
      <w:pPr>
        <w:rPr>
          <w:lang w:val="en-US"/>
        </w:rPr>
      </w:pPr>
    </w:p>
    <w:p w14:paraId="313F0FBA" w14:textId="77777777" w:rsidR="005D72DC" w:rsidRDefault="008C607F" w:rsidP="005D72DC">
      <w:pPr>
        <w:rPr>
          <w:lang w:val="en-US"/>
        </w:rPr>
      </w:pPr>
      <w:r>
        <w:rPr>
          <w:lang w:val="en-US"/>
        </w:rPr>
        <w:t xml:space="preserve">You don’t have to submit this assignment, but I recommend you to review these questions before </w:t>
      </w:r>
      <w:proofErr w:type="gramStart"/>
      <w:r>
        <w:rPr>
          <w:lang w:val="en-US"/>
        </w:rPr>
        <w:t>your  Quiz</w:t>
      </w:r>
      <w:proofErr w:type="gramEnd"/>
      <w:r>
        <w:rPr>
          <w:lang w:val="en-US"/>
        </w:rPr>
        <w:t xml:space="preserve"> 2 as a preparation </w:t>
      </w:r>
    </w:p>
    <w:p w14:paraId="5B4B2D02" w14:textId="77777777" w:rsidR="008C607F" w:rsidRDefault="008C607F" w:rsidP="005D72DC">
      <w:pPr>
        <w:rPr>
          <w:lang w:val="en-US"/>
        </w:rPr>
      </w:pPr>
      <w:r>
        <w:rPr>
          <w:lang w:val="en-US"/>
        </w:rPr>
        <w:t>The Quiz 2 should have up to 4 questions related to these:</w:t>
      </w:r>
    </w:p>
    <w:p w14:paraId="6E0A88C7" w14:textId="77777777" w:rsidR="008C607F" w:rsidRDefault="008C607F" w:rsidP="005D72DC">
      <w:pPr>
        <w:rPr>
          <w:lang w:val="en-US"/>
        </w:rPr>
      </w:pPr>
    </w:p>
    <w:p w14:paraId="252E3F71" w14:textId="77777777" w:rsidR="008C607F" w:rsidRDefault="008C607F" w:rsidP="008C607F">
      <w:pPr>
        <w:rPr>
          <w:lang w:val="en-US"/>
        </w:rPr>
      </w:pPr>
      <w:r>
        <w:rPr>
          <w:lang w:val="en-US"/>
        </w:rPr>
        <w:t>Chapter 6 The Little Man Computer</w:t>
      </w:r>
    </w:p>
    <w:p w14:paraId="7A44A358" w14:textId="77777777" w:rsidR="008C607F" w:rsidRDefault="008C607F" w:rsidP="005D72DC">
      <w:pPr>
        <w:rPr>
          <w:lang w:val="en-US"/>
        </w:rPr>
      </w:pPr>
    </w:p>
    <w:p w14:paraId="363B6A3E" w14:textId="77777777" w:rsidR="005D72DC" w:rsidRDefault="005D72DC" w:rsidP="005D72DC"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54D42D24" wp14:editId="6AD4AF5E">
            <wp:simplePos x="0" y="0"/>
            <wp:positionH relativeFrom="column">
              <wp:posOffset>786765</wp:posOffset>
            </wp:positionH>
            <wp:positionV relativeFrom="paragraph">
              <wp:posOffset>127000</wp:posOffset>
            </wp:positionV>
            <wp:extent cx="1565910" cy="1146175"/>
            <wp:effectExtent l="19050" t="19050" r="15240" b="15875"/>
            <wp:wrapSquare wrapText="bothSides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mccomplet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910" cy="1146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lang w:val="en-US"/>
        </w:rPr>
        <w:t>Consider this model of the LMC and answer the questions below</w:t>
      </w:r>
      <w:r w:rsidRPr="005D72DC">
        <w:t xml:space="preserve"> </w:t>
      </w:r>
    </w:p>
    <w:p w14:paraId="2067AF5B" w14:textId="77777777" w:rsidR="00092661" w:rsidRDefault="00000000" w:rsidP="005D72DC"/>
    <w:p w14:paraId="44BEFFF0" w14:textId="77777777" w:rsidR="005D72DC" w:rsidRDefault="005D72DC" w:rsidP="005D72DC"/>
    <w:p w14:paraId="6E6D77C5" w14:textId="77777777" w:rsidR="005D72DC" w:rsidRDefault="005D72DC" w:rsidP="005D72DC"/>
    <w:p w14:paraId="7898BBBF" w14:textId="77777777" w:rsidR="005D72DC" w:rsidRDefault="005D72DC" w:rsidP="005D72DC"/>
    <w:p w14:paraId="16677FE8" w14:textId="77777777" w:rsidR="005D72DC" w:rsidRDefault="005D72DC" w:rsidP="005D72DC"/>
    <w:p w14:paraId="1BA2A1F4" w14:textId="77777777" w:rsidR="005D72DC" w:rsidRDefault="005D72DC" w:rsidP="005D72DC"/>
    <w:p w14:paraId="492BC9BC" w14:textId="77777777" w:rsidR="005D72DC" w:rsidRDefault="005D72DC" w:rsidP="005D72DC"/>
    <w:p w14:paraId="2FE6FEB3" w14:textId="77777777" w:rsidR="005D72DC" w:rsidRPr="005D72DC" w:rsidRDefault="005D72DC" w:rsidP="005D72DC">
      <w:pPr>
        <w:rPr>
          <w:sz w:val="16"/>
          <w:szCs w:val="16"/>
        </w:rPr>
      </w:pPr>
    </w:p>
    <w:p w14:paraId="4BC5E4DB" w14:textId="77777777" w:rsidR="005D72DC" w:rsidRPr="005D72DC" w:rsidRDefault="005D72DC" w:rsidP="005D72DC">
      <w:pPr>
        <w:rPr>
          <w:i/>
          <w:sz w:val="16"/>
          <w:szCs w:val="16"/>
          <w:lang w:val="en-US"/>
        </w:rPr>
      </w:pPr>
      <w:r w:rsidRPr="005D72DC">
        <w:rPr>
          <w:i/>
          <w:sz w:val="16"/>
          <w:szCs w:val="16"/>
          <w:lang w:val="en-US"/>
        </w:rPr>
        <w:t xml:space="preserve">Please refer to this table of op codes for problems </w:t>
      </w:r>
      <w:r>
        <w:rPr>
          <w:i/>
          <w:sz w:val="16"/>
          <w:szCs w:val="16"/>
          <w:lang w:val="en-US"/>
        </w:rPr>
        <w:t>1</w:t>
      </w:r>
    </w:p>
    <w:p w14:paraId="01E97882" w14:textId="77777777" w:rsidR="005D72DC" w:rsidRDefault="005D72DC" w:rsidP="005D72DC">
      <w:pPr>
        <w:rPr>
          <w:sz w:val="16"/>
          <w:szCs w:val="16"/>
          <w:lang w:val="en-US"/>
        </w:rPr>
      </w:pPr>
    </w:p>
    <w:p w14:paraId="74C0C99F" w14:textId="77777777" w:rsidR="005D72DC" w:rsidRPr="005D72DC" w:rsidRDefault="005D72DC" w:rsidP="005D72DC">
      <w:pPr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Opcode</w:t>
      </w:r>
      <w:r w:rsidRPr="005D72DC">
        <w:rPr>
          <w:sz w:val="16"/>
          <w:szCs w:val="16"/>
          <w:lang w:val="en-US"/>
        </w:rPr>
        <w:tab/>
        <w:t>Definition</w:t>
      </w:r>
    </w:p>
    <w:p w14:paraId="2303D406" w14:textId="77777777" w:rsidR="005D72DC" w:rsidRPr="005D72DC" w:rsidRDefault="005D72DC" w:rsidP="005D72DC">
      <w:pPr>
        <w:ind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0</w:t>
      </w:r>
      <w:r w:rsidRPr="005D72DC">
        <w:rPr>
          <w:sz w:val="16"/>
          <w:szCs w:val="16"/>
          <w:lang w:val="en-US"/>
        </w:rPr>
        <w:tab/>
        <w:t>Halt</w:t>
      </w:r>
    </w:p>
    <w:p w14:paraId="64E9ACF0" w14:textId="77777777" w:rsidR="005D72DC" w:rsidRPr="005D72DC" w:rsidRDefault="005D72DC" w:rsidP="005D72DC">
      <w:pPr>
        <w:ind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1</w:t>
      </w:r>
      <w:r w:rsidRPr="005D72DC">
        <w:rPr>
          <w:sz w:val="16"/>
          <w:szCs w:val="16"/>
          <w:lang w:val="en-US"/>
        </w:rPr>
        <w:tab/>
        <w:t>ADD</w:t>
      </w:r>
    </w:p>
    <w:p w14:paraId="739C6D51" w14:textId="77777777" w:rsidR="005D72DC" w:rsidRPr="005D72DC" w:rsidRDefault="005D72DC" w:rsidP="005D72DC">
      <w:pPr>
        <w:ind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2</w:t>
      </w:r>
      <w:r w:rsidRPr="005D72DC">
        <w:rPr>
          <w:sz w:val="16"/>
          <w:szCs w:val="16"/>
          <w:lang w:val="en-US"/>
        </w:rPr>
        <w:tab/>
        <w:t>SUBTRACT</w:t>
      </w:r>
    </w:p>
    <w:p w14:paraId="531ABF79" w14:textId="77777777" w:rsidR="005D72DC" w:rsidRPr="005D72DC" w:rsidRDefault="005D72DC" w:rsidP="005D72DC">
      <w:pPr>
        <w:ind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3</w:t>
      </w:r>
      <w:r w:rsidRPr="005D72DC">
        <w:rPr>
          <w:sz w:val="16"/>
          <w:szCs w:val="16"/>
          <w:lang w:val="en-US"/>
        </w:rPr>
        <w:tab/>
      </w:r>
      <w:proofErr w:type="gramStart"/>
      <w:r w:rsidRPr="005D72DC">
        <w:rPr>
          <w:sz w:val="16"/>
          <w:szCs w:val="16"/>
          <w:lang w:val="en-US"/>
        </w:rPr>
        <w:t>STORE</w:t>
      </w:r>
      <w:proofErr w:type="gramEnd"/>
    </w:p>
    <w:p w14:paraId="44307952" w14:textId="77777777" w:rsidR="005D72DC" w:rsidRPr="005D72DC" w:rsidRDefault="005D72DC" w:rsidP="005D72DC">
      <w:pPr>
        <w:ind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5</w:t>
      </w:r>
      <w:r w:rsidRPr="005D72DC">
        <w:rPr>
          <w:sz w:val="16"/>
          <w:szCs w:val="16"/>
          <w:lang w:val="en-US"/>
        </w:rPr>
        <w:tab/>
      </w:r>
      <w:proofErr w:type="gramStart"/>
      <w:r w:rsidRPr="005D72DC">
        <w:rPr>
          <w:sz w:val="16"/>
          <w:szCs w:val="16"/>
          <w:lang w:val="en-US"/>
        </w:rPr>
        <w:t>LOAD</w:t>
      </w:r>
      <w:proofErr w:type="gramEnd"/>
    </w:p>
    <w:p w14:paraId="12AB1C01" w14:textId="77777777" w:rsidR="005D72DC" w:rsidRPr="005D72DC" w:rsidRDefault="005D72DC" w:rsidP="005D72DC">
      <w:pPr>
        <w:ind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6</w:t>
      </w:r>
      <w:r w:rsidRPr="005D72DC">
        <w:rPr>
          <w:sz w:val="16"/>
          <w:szCs w:val="16"/>
          <w:lang w:val="en-US"/>
        </w:rPr>
        <w:tab/>
        <w:t>BRANCH UNCONDITIONALLY</w:t>
      </w:r>
    </w:p>
    <w:p w14:paraId="495E0457" w14:textId="77777777" w:rsidR="005D72DC" w:rsidRPr="005D72DC" w:rsidRDefault="005D72DC" w:rsidP="005D72DC">
      <w:pPr>
        <w:ind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7</w:t>
      </w:r>
      <w:r w:rsidRPr="005D72DC">
        <w:rPr>
          <w:sz w:val="16"/>
          <w:szCs w:val="16"/>
          <w:lang w:val="en-US"/>
        </w:rPr>
        <w:tab/>
      </w:r>
      <w:proofErr w:type="gramStart"/>
      <w:r w:rsidRPr="005D72DC">
        <w:rPr>
          <w:sz w:val="16"/>
          <w:szCs w:val="16"/>
          <w:lang w:val="en-US"/>
        </w:rPr>
        <w:t>BRANCH</w:t>
      </w:r>
      <w:proofErr w:type="gramEnd"/>
      <w:r w:rsidRPr="005D72DC">
        <w:rPr>
          <w:sz w:val="16"/>
          <w:szCs w:val="16"/>
          <w:lang w:val="en-US"/>
        </w:rPr>
        <w:t xml:space="preserve"> ON ZERO</w:t>
      </w:r>
    </w:p>
    <w:p w14:paraId="36D95D5D" w14:textId="77777777" w:rsidR="005D72DC" w:rsidRPr="005D72DC" w:rsidRDefault="005D72DC" w:rsidP="005D72DC">
      <w:pPr>
        <w:ind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8</w:t>
      </w:r>
      <w:r w:rsidRPr="005D72DC">
        <w:rPr>
          <w:sz w:val="16"/>
          <w:szCs w:val="16"/>
          <w:lang w:val="en-US"/>
        </w:rPr>
        <w:tab/>
      </w:r>
      <w:proofErr w:type="gramStart"/>
      <w:r w:rsidRPr="005D72DC">
        <w:rPr>
          <w:sz w:val="16"/>
          <w:szCs w:val="16"/>
          <w:lang w:val="en-US"/>
        </w:rPr>
        <w:t>BRANCH</w:t>
      </w:r>
      <w:proofErr w:type="gramEnd"/>
      <w:r w:rsidRPr="005D72DC">
        <w:rPr>
          <w:sz w:val="16"/>
          <w:szCs w:val="16"/>
          <w:lang w:val="en-US"/>
        </w:rPr>
        <w:t xml:space="preserve"> ON POSITIVE</w:t>
      </w:r>
    </w:p>
    <w:p w14:paraId="4BDF97DE" w14:textId="77777777" w:rsidR="005D72DC" w:rsidRPr="005D72DC" w:rsidRDefault="005D72DC" w:rsidP="005D72DC">
      <w:pPr>
        <w:ind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901</w:t>
      </w:r>
      <w:r w:rsidRPr="005D72DC">
        <w:rPr>
          <w:sz w:val="16"/>
          <w:szCs w:val="16"/>
          <w:lang w:val="en-US"/>
        </w:rPr>
        <w:tab/>
        <w:t>INPUT</w:t>
      </w:r>
    </w:p>
    <w:p w14:paraId="5BD20CBE" w14:textId="77777777" w:rsidR="005D72DC" w:rsidRPr="005D72DC" w:rsidRDefault="005D72DC" w:rsidP="005D72DC">
      <w:pPr>
        <w:ind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902</w:t>
      </w:r>
      <w:r w:rsidRPr="005D72DC">
        <w:rPr>
          <w:sz w:val="16"/>
          <w:szCs w:val="16"/>
          <w:lang w:val="en-US"/>
        </w:rPr>
        <w:tab/>
        <w:t>OUTPUT</w:t>
      </w:r>
    </w:p>
    <w:p w14:paraId="243FC0D9" w14:textId="77777777" w:rsidR="005D72DC" w:rsidRPr="005D72DC" w:rsidRDefault="005D72DC" w:rsidP="005D72DC">
      <w:pPr>
        <w:pStyle w:val="ListParagraph"/>
        <w:ind w:left="0"/>
        <w:rPr>
          <w:sz w:val="16"/>
          <w:szCs w:val="16"/>
          <w:lang w:val="en-US"/>
        </w:rPr>
      </w:pPr>
    </w:p>
    <w:p w14:paraId="3CD606EB" w14:textId="77777777" w:rsidR="005D72DC" w:rsidRPr="005D72DC" w:rsidRDefault="005D72DC" w:rsidP="005D72DC">
      <w:pPr>
        <w:pStyle w:val="ListParagraph"/>
        <w:ind w:left="0"/>
        <w:rPr>
          <w:sz w:val="16"/>
          <w:szCs w:val="16"/>
          <w:lang w:val="en-US"/>
        </w:rPr>
      </w:pPr>
    </w:p>
    <w:p w14:paraId="79D44726" w14:textId="77777777" w:rsidR="005D72DC" w:rsidRPr="005D72DC" w:rsidRDefault="005D72DC" w:rsidP="005D72DC">
      <w:pPr>
        <w:rPr>
          <w:i/>
          <w:sz w:val="16"/>
          <w:szCs w:val="16"/>
          <w:lang w:val="en-US"/>
        </w:rPr>
      </w:pPr>
      <w:r w:rsidRPr="005D72DC">
        <w:rPr>
          <w:i/>
          <w:sz w:val="16"/>
          <w:szCs w:val="16"/>
          <w:lang w:val="en-US"/>
        </w:rPr>
        <w:t xml:space="preserve">Please refer to this table of Mailboxes and Contents for problems </w:t>
      </w:r>
      <w:r>
        <w:rPr>
          <w:i/>
          <w:sz w:val="16"/>
          <w:szCs w:val="16"/>
          <w:lang w:val="en-US"/>
        </w:rPr>
        <w:t>1</w:t>
      </w:r>
      <w:r w:rsidRPr="005D72DC">
        <w:rPr>
          <w:i/>
          <w:sz w:val="16"/>
          <w:szCs w:val="16"/>
          <w:lang w:val="en-US"/>
        </w:rPr>
        <w:t xml:space="preserve"> through </w:t>
      </w:r>
      <w:r>
        <w:rPr>
          <w:i/>
          <w:sz w:val="16"/>
          <w:szCs w:val="16"/>
          <w:lang w:val="en-US"/>
        </w:rPr>
        <w:t>3</w:t>
      </w:r>
    </w:p>
    <w:p w14:paraId="5FBA7E94" w14:textId="77777777" w:rsidR="005D72DC" w:rsidRPr="005D72DC" w:rsidRDefault="005D72DC" w:rsidP="005D72DC">
      <w:pPr>
        <w:pStyle w:val="ListParagraph"/>
        <w:ind w:left="0"/>
        <w:rPr>
          <w:sz w:val="16"/>
          <w:szCs w:val="16"/>
          <w:lang w:val="en-US"/>
        </w:rPr>
      </w:pPr>
    </w:p>
    <w:p w14:paraId="1096E4B0" w14:textId="1089F568" w:rsidR="005D72DC" w:rsidRPr="005D72DC" w:rsidRDefault="005D72DC" w:rsidP="008A76F4">
      <w:pPr>
        <w:pStyle w:val="Heading2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 xml:space="preserve">Mailbox </w:t>
      </w:r>
      <w:r w:rsidRPr="005D72DC">
        <w:rPr>
          <w:sz w:val="16"/>
          <w:szCs w:val="16"/>
          <w:lang w:val="en-US"/>
        </w:rPr>
        <w:tab/>
        <w:t>Contents</w:t>
      </w:r>
      <w:r w:rsidR="008A76F4">
        <w:rPr>
          <w:sz w:val="16"/>
          <w:szCs w:val="16"/>
          <w:lang w:val="en-US"/>
        </w:rPr>
        <w:tab/>
      </w:r>
      <w:r w:rsidR="008A76F4">
        <w:rPr>
          <w:sz w:val="16"/>
          <w:szCs w:val="16"/>
          <w:lang w:val="en-US"/>
        </w:rPr>
        <w:tab/>
      </w:r>
      <w:r w:rsidR="008A76F4">
        <w:rPr>
          <w:sz w:val="16"/>
          <w:szCs w:val="16"/>
          <w:lang w:val="en-US"/>
        </w:rPr>
        <w:tab/>
        <w:t>Calculator</w:t>
      </w:r>
    </w:p>
    <w:p w14:paraId="07CFDD27" w14:textId="1798483D" w:rsidR="005D72DC" w:rsidRPr="005D72DC" w:rsidRDefault="005D72DC" w:rsidP="005D72DC">
      <w:pPr>
        <w:pStyle w:val="ListParagraph"/>
        <w:ind w:left="0"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00</w:t>
      </w:r>
      <w:r w:rsidRPr="005D72DC">
        <w:rPr>
          <w:sz w:val="16"/>
          <w:szCs w:val="16"/>
          <w:lang w:val="en-US"/>
        </w:rPr>
        <w:tab/>
        <w:t>505</w:t>
      </w:r>
      <w:r w:rsidR="008A76F4">
        <w:rPr>
          <w:sz w:val="16"/>
          <w:szCs w:val="16"/>
          <w:lang w:val="en-US"/>
        </w:rPr>
        <w:tab/>
      </w:r>
      <w:r w:rsidR="008A76F4">
        <w:rPr>
          <w:sz w:val="16"/>
          <w:szCs w:val="16"/>
          <w:lang w:val="en-US"/>
        </w:rPr>
        <w:tab/>
        <w:t>1</w:t>
      </w:r>
    </w:p>
    <w:p w14:paraId="4C63D0E6" w14:textId="22144BF6" w:rsidR="005D72DC" w:rsidRPr="005D72DC" w:rsidRDefault="005D72DC" w:rsidP="005D72DC">
      <w:pPr>
        <w:pStyle w:val="ListParagraph"/>
        <w:ind w:left="0"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01</w:t>
      </w:r>
      <w:r w:rsidRPr="005D72DC">
        <w:rPr>
          <w:sz w:val="16"/>
          <w:szCs w:val="16"/>
          <w:lang w:val="en-US"/>
        </w:rPr>
        <w:tab/>
        <w:t>106</w:t>
      </w:r>
      <w:r w:rsidR="008A76F4">
        <w:rPr>
          <w:sz w:val="16"/>
          <w:szCs w:val="16"/>
          <w:lang w:val="en-US"/>
        </w:rPr>
        <w:tab/>
      </w:r>
      <w:r w:rsidR="008A76F4">
        <w:rPr>
          <w:sz w:val="16"/>
          <w:szCs w:val="16"/>
          <w:lang w:val="en-US"/>
        </w:rPr>
        <w:tab/>
        <w:t>4 &lt;&lt; 1 + 3</w:t>
      </w:r>
    </w:p>
    <w:p w14:paraId="2C51D615" w14:textId="512DBA1F" w:rsidR="005D72DC" w:rsidRPr="005D72DC" w:rsidRDefault="005D72DC" w:rsidP="005D72DC">
      <w:pPr>
        <w:pStyle w:val="ListParagraph"/>
        <w:ind w:left="0"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02</w:t>
      </w:r>
      <w:r w:rsidRPr="005D72DC">
        <w:rPr>
          <w:sz w:val="16"/>
          <w:szCs w:val="16"/>
          <w:lang w:val="en-US"/>
        </w:rPr>
        <w:tab/>
        <w:t>507</w:t>
      </w:r>
      <w:r w:rsidR="008A76F4">
        <w:rPr>
          <w:sz w:val="16"/>
          <w:szCs w:val="16"/>
          <w:lang w:val="en-US"/>
        </w:rPr>
        <w:tab/>
      </w:r>
      <w:r w:rsidR="008A76F4">
        <w:rPr>
          <w:sz w:val="16"/>
          <w:szCs w:val="16"/>
          <w:lang w:val="en-US"/>
        </w:rPr>
        <w:tab/>
        <w:t>6</w:t>
      </w:r>
    </w:p>
    <w:p w14:paraId="5A8EA4E4" w14:textId="522AD9D4" w:rsidR="005D72DC" w:rsidRPr="005D72DC" w:rsidRDefault="005D72DC" w:rsidP="005D72DC">
      <w:pPr>
        <w:pStyle w:val="ListParagraph"/>
        <w:ind w:left="0"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03</w:t>
      </w:r>
      <w:r w:rsidRPr="005D72DC">
        <w:rPr>
          <w:sz w:val="16"/>
          <w:szCs w:val="16"/>
          <w:lang w:val="en-US"/>
        </w:rPr>
        <w:tab/>
        <w:t>902</w:t>
      </w:r>
      <w:r w:rsidR="008A76F4">
        <w:rPr>
          <w:sz w:val="16"/>
          <w:szCs w:val="16"/>
          <w:lang w:val="en-US"/>
        </w:rPr>
        <w:tab/>
      </w:r>
      <w:r w:rsidR="008A76F4">
        <w:rPr>
          <w:sz w:val="16"/>
          <w:szCs w:val="16"/>
          <w:lang w:val="en-US"/>
        </w:rPr>
        <w:tab/>
      </w:r>
    </w:p>
    <w:p w14:paraId="2D58A0B0" w14:textId="77777777" w:rsidR="005D72DC" w:rsidRPr="005D72DC" w:rsidRDefault="005D72DC" w:rsidP="005D72DC">
      <w:pPr>
        <w:pStyle w:val="ListParagraph"/>
        <w:ind w:left="0"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04</w:t>
      </w:r>
      <w:r w:rsidRPr="005D72DC">
        <w:rPr>
          <w:sz w:val="16"/>
          <w:szCs w:val="16"/>
          <w:lang w:val="en-US"/>
        </w:rPr>
        <w:tab/>
        <w:t>000</w:t>
      </w:r>
    </w:p>
    <w:p w14:paraId="3C193BF5" w14:textId="77777777" w:rsidR="005D72DC" w:rsidRPr="005D72DC" w:rsidRDefault="005D72DC" w:rsidP="005D72DC">
      <w:pPr>
        <w:pStyle w:val="ListParagraph"/>
        <w:ind w:left="0"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05</w:t>
      </w:r>
      <w:r w:rsidRPr="005D72DC">
        <w:rPr>
          <w:sz w:val="16"/>
          <w:szCs w:val="16"/>
          <w:lang w:val="en-US"/>
        </w:rPr>
        <w:tab/>
        <w:t xml:space="preserve">1 </w:t>
      </w:r>
      <w:r w:rsidRPr="005D72DC">
        <w:rPr>
          <w:sz w:val="16"/>
          <w:szCs w:val="16"/>
          <w:lang w:val="en-US"/>
        </w:rPr>
        <w:tab/>
        <w:t>DAT</w:t>
      </w:r>
    </w:p>
    <w:p w14:paraId="2F1DEC70" w14:textId="77777777" w:rsidR="005D72DC" w:rsidRPr="005D72DC" w:rsidRDefault="005D72DC" w:rsidP="005D72DC">
      <w:pPr>
        <w:pStyle w:val="ListParagraph"/>
        <w:ind w:left="0"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06</w:t>
      </w:r>
      <w:r w:rsidRPr="005D72DC">
        <w:rPr>
          <w:sz w:val="16"/>
          <w:szCs w:val="16"/>
          <w:lang w:val="en-US"/>
        </w:rPr>
        <w:tab/>
        <w:t xml:space="preserve">3 </w:t>
      </w:r>
      <w:r w:rsidRPr="005D72DC">
        <w:rPr>
          <w:sz w:val="16"/>
          <w:szCs w:val="16"/>
          <w:lang w:val="en-US"/>
        </w:rPr>
        <w:tab/>
        <w:t>DAT</w:t>
      </w:r>
    </w:p>
    <w:p w14:paraId="2A0454A3" w14:textId="77777777" w:rsidR="005D72DC" w:rsidRPr="005D72DC" w:rsidRDefault="005D72DC" w:rsidP="005D72DC">
      <w:pPr>
        <w:pStyle w:val="ListParagraph"/>
        <w:ind w:left="0" w:firstLine="708"/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07</w:t>
      </w:r>
      <w:r w:rsidRPr="005D72DC">
        <w:rPr>
          <w:sz w:val="16"/>
          <w:szCs w:val="16"/>
          <w:lang w:val="en-US"/>
        </w:rPr>
        <w:tab/>
        <w:t xml:space="preserve">6 </w:t>
      </w:r>
      <w:r w:rsidRPr="005D72DC">
        <w:rPr>
          <w:sz w:val="16"/>
          <w:szCs w:val="16"/>
          <w:lang w:val="en-US"/>
        </w:rPr>
        <w:tab/>
        <w:t>DAT</w:t>
      </w:r>
    </w:p>
    <w:p w14:paraId="032FC3CA" w14:textId="5E7CD24F" w:rsidR="005D72DC" w:rsidRPr="005D72DC" w:rsidRDefault="005D72DC" w:rsidP="005D72DC">
      <w:pPr>
        <w:rPr>
          <w:sz w:val="16"/>
          <w:szCs w:val="16"/>
        </w:rPr>
      </w:pPr>
      <w:r>
        <w:rPr>
          <w:sz w:val="16"/>
          <w:szCs w:val="16"/>
          <w:lang w:val="en-US"/>
        </w:rPr>
        <w:t xml:space="preserve">1. </w:t>
      </w:r>
      <w:r w:rsidRPr="005D72DC">
        <w:rPr>
          <w:sz w:val="16"/>
          <w:szCs w:val="16"/>
          <w:lang w:val="en-US"/>
        </w:rPr>
        <w:t xml:space="preserve">What is the value in the </w:t>
      </w:r>
      <w:r w:rsidRPr="005D72DC">
        <w:rPr>
          <w:b/>
          <w:sz w:val="16"/>
          <w:szCs w:val="16"/>
          <w:lang w:val="en-US"/>
        </w:rPr>
        <w:t>calculator</w:t>
      </w:r>
      <w:r w:rsidRPr="005D72DC">
        <w:rPr>
          <w:sz w:val="16"/>
          <w:szCs w:val="16"/>
          <w:lang w:val="en-US"/>
        </w:rPr>
        <w:t xml:space="preserve"> after the first instruction (505) is completed?</w:t>
      </w:r>
      <w:r w:rsidR="008A76F4">
        <w:rPr>
          <w:sz w:val="16"/>
          <w:szCs w:val="16"/>
          <w:lang w:val="en-US"/>
        </w:rPr>
        <w:t xml:space="preserve"> </w:t>
      </w:r>
      <w:r w:rsidR="008A76F4" w:rsidRPr="0073353A">
        <w:rPr>
          <w:b/>
          <w:bCs/>
          <w:color w:val="0070C0"/>
          <w:sz w:val="16"/>
          <w:szCs w:val="16"/>
          <w:lang w:val="en-US"/>
        </w:rPr>
        <w:t>1</w:t>
      </w:r>
    </w:p>
    <w:p w14:paraId="5A76D64D" w14:textId="29339383" w:rsidR="005D72DC" w:rsidRDefault="005D72DC" w:rsidP="005D72DC">
      <w:pPr>
        <w:rPr>
          <w:sz w:val="16"/>
          <w:szCs w:val="16"/>
          <w:lang w:val="en-US"/>
        </w:rPr>
      </w:pPr>
      <w:r w:rsidRPr="005D72DC">
        <w:rPr>
          <w:sz w:val="16"/>
          <w:szCs w:val="16"/>
        </w:rPr>
        <w:t>2.</w:t>
      </w:r>
      <w:r>
        <w:t xml:space="preserve"> </w:t>
      </w:r>
      <w:r w:rsidRPr="005D72DC">
        <w:rPr>
          <w:sz w:val="16"/>
          <w:szCs w:val="16"/>
          <w:lang w:val="en-US"/>
        </w:rPr>
        <w:t xml:space="preserve">What is the value in the </w:t>
      </w:r>
      <w:r w:rsidRPr="005D72DC">
        <w:rPr>
          <w:b/>
          <w:sz w:val="16"/>
          <w:szCs w:val="16"/>
          <w:lang w:val="en-US"/>
        </w:rPr>
        <w:t>calculator</w:t>
      </w:r>
      <w:r w:rsidRPr="005D72DC">
        <w:rPr>
          <w:sz w:val="16"/>
          <w:szCs w:val="16"/>
          <w:lang w:val="en-US"/>
        </w:rPr>
        <w:t xml:space="preserve"> after the fetch but before the execute portion of second instruction (106)?</w:t>
      </w:r>
      <w:r w:rsidR="008A76F4">
        <w:rPr>
          <w:sz w:val="16"/>
          <w:szCs w:val="16"/>
          <w:lang w:val="en-US"/>
        </w:rPr>
        <w:t xml:space="preserve"> </w:t>
      </w:r>
      <w:r w:rsidR="008A76F4" w:rsidRPr="0073353A">
        <w:rPr>
          <w:b/>
          <w:bCs/>
          <w:color w:val="0070C0"/>
          <w:sz w:val="16"/>
          <w:szCs w:val="16"/>
          <w:lang w:val="en-US"/>
        </w:rPr>
        <w:t>1</w:t>
      </w:r>
    </w:p>
    <w:p w14:paraId="1C08317A" w14:textId="77777777" w:rsidR="005D72DC" w:rsidRPr="005D72DC" w:rsidRDefault="005D72DC" w:rsidP="005D72DC">
      <w:pPr>
        <w:rPr>
          <w:sz w:val="16"/>
          <w:szCs w:val="16"/>
        </w:rPr>
      </w:pPr>
    </w:p>
    <w:p w14:paraId="015ED636" w14:textId="77777777" w:rsidR="005D72DC" w:rsidRPr="005D72DC" w:rsidRDefault="005D72DC" w:rsidP="005D72DC">
      <w:pPr>
        <w:pStyle w:val="ListParagraph"/>
        <w:ind w:left="0"/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 xml:space="preserve">3 </w:t>
      </w:r>
      <w:r w:rsidRPr="005D72DC">
        <w:rPr>
          <w:sz w:val="16"/>
          <w:szCs w:val="16"/>
          <w:lang w:val="en-US"/>
        </w:rPr>
        <w:t xml:space="preserve">What is the value in the program counter (instruction location counter) when the program is finished? </w:t>
      </w:r>
    </w:p>
    <w:p w14:paraId="2E4C94A2" w14:textId="759D0B52" w:rsidR="005D72DC" w:rsidRPr="005D72DC" w:rsidRDefault="005D72DC" w:rsidP="005D72DC">
      <w:pPr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a) 03</w:t>
      </w:r>
      <w:r w:rsidR="008A76F4">
        <w:rPr>
          <w:sz w:val="16"/>
          <w:szCs w:val="16"/>
          <w:lang w:val="en-US"/>
        </w:rPr>
        <w:t xml:space="preserve"> </w:t>
      </w:r>
    </w:p>
    <w:p w14:paraId="4AEEDB7A" w14:textId="77777777" w:rsidR="005D72DC" w:rsidRPr="005D72DC" w:rsidRDefault="005D72DC" w:rsidP="005D72DC">
      <w:pPr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b) 04</w:t>
      </w:r>
    </w:p>
    <w:p w14:paraId="4866A762" w14:textId="77777777" w:rsidR="005D72DC" w:rsidRPr="005D72DC" w:rsidRDefault="005D72DC" w:rsidP="005D72DC">
      <w:pPr>
        <w:rPr>
          <w:sz w:val="16"/>
          <w:szCs w:val="16"/>
          <w:lang w:val="en-US"/>
        </w:rPr>
      </w:pPr>
      <w:r w:rsidRPr="005D72DC">
        <w:rPr>
          <w:sz w:val="16"/>
          <w:szCs w:val="16"/>
          <w:lang w:val="en-US"/>
        </w:rPr>
        <w:t>c) 05</w:t>
      </w:r>
    </w:p>
    <w:p w14:paraId="2530247C" w14:textId="77777777" w:rsidR="005D72DC" w:rsidRPr="0073353A" w:rsidRDefault="005D72DC" w:rsidP="005D72DC">
      <w:pPr>
        <w:rPr>
          <w:b/>
          <w:bCs/>
          <w:sz w:val="16"/>
          <w:szCs w:val="16"/>
          <w:lang w:val="en-US"/>
        </w:rPr>
      </w:pPr>
      <w:r w:rsidRPr="0073353A">
        <w:rPr>
          <w:b/>
          <w:bCs/>
          <w:sz w:val="16"/>
          <w:szCs w:val="16"/>
          <w:highlight w:val="green"/>
          <w:lang w:val="en-US"/>
        </w:rPr>
        <w:t>d) 06</w:t>
      </w:r>
    </w:p>
    <w:p w14:paraId="42F46045" w14:textId="77777777" w:rsidR="005D72DC" w:rsidRDefault="005D72DC" w:rsidP="005D72DC">
      <w:pPr>
        <w:pStyle w:val="ListParagraph"/>
        <w:ind w:left="0"/>
      </w:pPr>
    </w:p>
    <w:p w14:paraId="341E0BE3" w14:textId="77777777" w:rsidR="005D72DC" w:rsidRPr="005D72DC" w:rsidRDefault="005D72DC" w:rsidP="005D72DC">
      <w:pPr>
        <w:pStyle w:val="ListParagraph"/>
        <w:ind w:left="0"/>
        <w:rPr>
          <w:sz w:val="20"/>
          <w:szCs w:val="20"/>
        </w:rPr>
      </w:pPr>
      <w:r w:rsidRPr="005D72DC">
        <w:rPr>
          <w:sz w:val="20"/>
          <w:szCs w:val="20"/>
        </w:rPr>
        <w:t>Section 5</w:t>
      </w:r>
    </w:p>
    <w:p w14:paraId="7FBACE9D" w14:textId="77777777" w:rsidR="005D72DC" w:rsidRPr="005D72DC" w:rsidRDefault="005D72DC" w:rsidP="005D72DC">
      <w:pPr>
        <w:pStyle w:val="ListParagraph"/>
        <w:ind w:left="0"/>
        <w:rPr>
          <w:sz w:val="20"/>
          <w:szCs w:val="20"/>
        </w:rPr>
      </w:pPr>
      <w:r w:rsidRPr="005D72DC">
        <w:rPr>
          <w:sz w:val="20"/>
          <w:szCs w:val="20"/>
        </w:rPr>
        <w:t>The 9’s complementary operation.</w:t>
      </w:r>
    </w:p>
    <w:p w14:paraId="3C95645B" w14:textId="77777777" w:rsidR="005D72DC" w:rsidRPr="005D72DC" w:rsidRDefault="005D72DC" w:rsidP="005D72DC">
      <w:pPr>
        <w:pStyle w:val="ListParagraph"/>
        <w:ind w:left="0"/>
        <w:rPr>
          <w:sz w:val="20"/>
          <w:szCs w:val="20"/>
        </w:rPr>
      </w:pPr>
    </w:p>
    <w:p w14:paraId="4A37D2B2" w14:textId="77777777" w:rsidR="005D72DC" w:rsidRPr="005D72DC" w:rsidRDefault="005D72DC" w:rsidP="005D72DC">
      <w:pPr>
        <w:pStyle w:val="ListParagraph"/>
        <w:ind w:left="0"/>
        <w:rPr>
          <w:sz w:val="20"/>
          <w:szCs w:val="20"/>
        </w:rPr>
      </w:pPr>
      <w:r w:rsidRPr="005D72DC">
        <w:rPr>
          <w:sz w:val="20"/>
          <w:szCs w:val="20"/>
        </w:rPr>
        <w:t xml:space="preserve">a) Find the 9’s complementary representation for the </w:t>
      </w:r>
      <w:r w:rsidRPr="005D72DC">
        <w:rPr>
          <w:i/>
          <w:sz w:val="20"/>
          <w:szCs w:val="20"/>
        </w:rPr>
        <w:t>three</w:t>
      </w:r>
      <w:r w:rsidRPr="005D72DC">
        <w:rPr>
          <w:sz w:val="20"/>
          <w:szCs w:val="20"/>
        </w:rPr>
        <w:t>-digit number -451.</w:t>
      </w:r>
    </w:p>
    <w:p w14:paraId="5A9AD61F" w14:textId="7AEAE549" w:rsidR="005D72DC" w:rsidRPr="006C29F7" w:rsidRDefault="0073353A" w:rsidP="005D72DC">
      <w:pPr>
        <w:pStyle w:val="ListParagraph"/>
        <w:ind w:left="0"/>
        <w:rPr>
          <w:b/>
          <w:bCs/>
          <w:color w:val="00B050"/>
          <w:sz w:val="20"/>
          <w:szCs w:val="20"/>
        </w:rPr>
      </w:pPr>
      <w:r w:rsidRPr="006C29F7">
        <w:rPr>
          <w:b/>
          <w:bCs/>
          <w:color w:val="00B050"/>
          <w:sz w:val="20"/>
          <w:szCs w:val="20"/>
        </w:rPr>
        <w:t>999-451 = 548</w:t>
      </w:r>
    </w:p>
    <w:p w14:paraId="01154CD7" w14:textId="77777777" w:rsidR="005D72DC" w:rsidRPr="005D72DC" w:rsidRDefault="005D72DC" w:rsidP="005D72DC">
      <w:pPr>
        <w:pStyle w:val="ListParagraph"/>
        <w:ind w:left="0"/>
        <w:rPr>
          <w:sz w:val="20"/>
          <w:szCs w:val="20"/>
        </w:rPr>
      </w:pPr>
      <w:r w:rsidRPr="005D72DC">
        <w:rPr>
          <w:sz w:val="20"/>
          <w:szCs w:val="20"/>
        </w:rPr>
        <w:lastRenderedPageBreak/>
        <w:t xml:space="preserve">b) Find the 9’s complementary representation for the </w:t>
      </w:r>
      <w:r w:rsidRPr="005D72DC">
        <w:rPr>
          <w:i/>
          <w:sz w:val="20"/>
          <w:szCs w:val="20"/>
        </w:rPr>
        <w:t>four</w:t>
      </w:r>
      <w:r w:rsidRPr="005D72DC">
        <w:rPr>
          <w:sz w:val="20"/>
          <w:szCs w:val="20"/>
        </w:rPr>
        <w:t>-digit number -551.</w:t>
      </w:r>
    </w:p>
    <w:p w14:paraId="293184F6" w14:textId="0FF7344B" w:rsidR="005D72DC" w:rsidRPr="006C29F7" w:rsidRDefault="0073353A" w:rsidP="005D72DC">
      <w:pPr>
        <w:pStyle w:val="ListParagraph"/>
        <w:ind w:left="0"/>
        <w:rPr>
          <w:b/>
          <w:bCs/>
          <w:sz w:val="20"/>
          <w:szCs w:val="20"/>
        </w:rPr>
      </w:pPr>
      <w:r w:rsidRPr="006C29F7">
        <w:rPr>
          <w:b/>
          <w:bCs/>
          <w:color w:val="00B050"/>
          <w:sz w:val="20"/>
          <w:szCs w:val="20"/>
        </w:rPr>
        <w:t>9999-0551 = 9448</w:t>
      </w:r>
    </w:p>
    <w:p w14:paraId="488F2CD0" w14:textId="77777777" w:rsidR="0073353A" w:rsidRPr="005D72DC" w:rsidRDefault="0073353A" w:rsidP="005D72DC">
      <w:pPr>
        <w:pStyle w:val="ListParagraph"/>
        <w:ind w:left="0"/>
        <w:rPr>
          <w:sz w:val="20"/>
          <w:szCs w:val="20"/>
        </w:rPr>
      </w:pPr>
    </w:p>
    <w:p w14:paraId="6BC69553" w14:textId="77777777" w:rsidR="005D72DC" w:rsidRPr="005D72DC" w:rsidRDefault="005D72DC" w:rsidP="005D72DC">
      <w:pPr>
        <w:pStyle w:val="ListParagraph"/>
        <w:ind w:left="0"/>
        <w:rPr>
          <w:sz w:val="20"/>
          <w:szCs w:val="20"/>
        </w:rPr>
      </w:pPr>
      <w:r w:rsidRPr="005D72DC">
        <w:rPr>
          <w:b/>
          <w:sz w:val="20"/>
          <w:szCs w:val="20"/>
        </w:rPr>
        <w:t>Section 5.3 Real Numbers</w:t>
      </w:r>
    </w:p>
    <w:p w14:paraId="3C5B9331" w14:textId="77777777" w:rsidR="005D72DC" w:rsidRPr="005D72DC" w:rsidRDefault="005D72DC" w:rsidP="005D72DC">
      <w:pPr>
        <w:pStyle w:val="ListParagraph"/>
        <w:ind w:left="0"/>
        <w:rPr>
          <w:b/>
          <w:sz w:val="20"/>
          <w:szCs w:val="20"/>
        </w:rPr>
      </w:pPr>
    </w:p>
    <w:p w14:paraId="202A8E9A" w14:textId="77777777" w:rsidR="005D72DC" w:rsidRPr="005D72DC" w:rsidRDefault="005D72DC" w:rsidP="005D72DC">
      <w:pPr>
        <w:pStyle w:val="ListParagraph"/>
        <w:ind w:left="0"/>
        <w:rPr>
          <w:sz w:val="20"/>
          <w:szCs w:val="20"/>
        </w:rPr>
      </w:pPr>
      <w:r w:rsidRPr="005D72DC">
        <w:rPr>
          <w:sz w:val="20"/>
          <w:szCs w:val="20"/>
        </w:rPr>
        <w:t>In problems 9-13 use the floating point format SEEMMMMM, where S = 0 is "+" and 5 is "-"; EE is the exponent in excess-50, and MMMMM are five digits of mantissa.</w:t>
      </w:r>
    </w:p>
    <w:p w14:paraId="1BAD6E95" w14:textId="77777777" w:rsidR="005D72DC" w:rsidRPr="005D72DC" w:rsidRDefault="005D72DC" w:rsidP="005D72DC">
      <w:pPr>
        <w:pStyle w:val="ListParagraph"/>
        <w:ind w:left="0"/>
        <w:rPr>
          <w:sz w:val="20"/>
          <w:szCs w:val="20"/>
        </w:rPr>
      </w:pPr>
    </w:p>
    <w:p w14:paraId="67780C4A" w14:textId="77777777" w:rsidR="005D72DC" w:rsidRPr="005D72DC" w:rsidRDefault="005D72DC" w:rsidP="005D72DC">
      <w:pPr>
        <w:rPr>
          <w:sz w:val="20"/>
          <w:szCs w:val="20"/>
        </w:rPr>
      </w:pPr>
      <w:r w:rsidRPr="005D72DC">
        <w:rPr>
          <w:sz w:val="20"/>
          <w:szCs w:val="20"/>
        </w:rPr>
        <w:t>Show how 14.25 is represented in SEEMMMMM format.</w:t>
      </w:r>
    </w:p>
    <w:p w14:paraId="037C5BA3" w14:textId="1687F24C" w:rsidR="005D72DC" w:rsidRPr="006C29F7" w:rsidRDefault="0073353A" w:rsidP="005D72DC">
      <w:pPr>
        <w:rPr>
          <w:b/>
          <w:bCs/>
          <w:color w:val="00B050"/>
          <w:sz w:val="20"/>
          <w:szCs w:val="20"/>
        </w:rPr>
      </w:pPr>
      <w:r w:rsidRPr="006C29F7">
        <w:rPr>
          <w:b/>
          <w:bCs/>
          <w:color w:val="00B050"/>
          <w:sz w:val="20"/>
          <w:szCs w:val="20"/>
        </w:rPr>
        <w:t>05214250</w:t>
      </w:r>
    </w:p>
    <w:sectPr w:rsidR="005D72DC" w:rsidRPr="006C29F7" w:rsidSect="003D30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MjAzNjM0MLU0NLZU0lEKTi0uzszPAykwrAUA4rD9zSwAAAA="/>
  </w:docVars>
  <w:rsids>
    <w:rsidRoot w:val="005D72DC"/>
    <w:rsid w:val="001C3BDA"/>
    <w:rsid w:val="003D305F"/>
    <w:rsid w:val="005A47C5"/>
    <w:rsid w:val="005D72DC"/>
    <w:rsid w:val="006C29F7"/>
    <w:rsid w:val="0073353A"/>
    <w:rsid w:val="007D67E8"/>
    <w:rsid w:val="008A76F4"/>
    <w:rsid w:val="008C607F"/>
    <w:rsid w:val="00904562"/>
    <w:rsid w:val="00A91A7C"/>
    <w:rsid w:val="00DA14FA"/>
    <w:rsid w:val="00E7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4CB3C"/>
  <w15:docId w15:val="{D1FC3E59-C74C-46C4-BDFA-EC8776391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2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76F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72D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A76F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R</dc:creator>
  <cp:lastModifiedBy>Thanapoom Phatthanaphan</cp:lastModifiedBy>
  <cp:revision>3</cp:revision>
  <cp:lastPrinted>2022-11-04T20:47:00Z</cp:lastPrinted>
  <dcterms:created xsi:type="dcterms:W3CDTF">2022-11-04T20:47:00Z</dcterms:created>
  <dcterms:modified xsi:type="dcterms:W3CDTF">2022-11-04T20:47:00Z</dcterms:modified>
</cp:coreProperties>
</file>